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E7D2A" w14:textId="77777777" w:rsidR="009A2776" w:rsidRDefault="009A2776" w:rsidP="00847B4C">
      <w:r>
        <w:separator/>
      </w:r>
    </w:p>
  </w:endnote>
  <w:endnote w:type="continuationSeparator" w:id="0">
    <w:p w14:paraId="429F938F" w14:textId="77777777" w:rsidR="009A2776" w:rsidRDefault="009A2776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71A6B" w14:textId="77777777" w:rsidR="009A2776" w:rsidRDefault="009A2776" w:rsidP="00847B4C">
      <w:r>
        <w:separator/>
      </w:r>
    </w:p>
  </w:footnote>
  <w:footnote w:type="continuationSeparator" w:id="0">
    <w:p w14:paraId="27C1BCD7" w14:textId="77777777" w:rsidR="009A2776" w:rsidRDefault="009A2776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9A2776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9A2776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78B46B8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755B092D" w:rsidR="00EC0829" w:rsidRPr="00E83A78" w:rsidRDefault="005D022A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Projektmarket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755B092D" w:rsidR="00EC0829" w:rsidRPr="00E83A78" w:rsidRDefault="005D022A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Projektmarketing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9A2776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1D9021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971393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5D022A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42DC"/>
    <w:rsid w:val="009356A1"/>
    <w:rsid w:val="00941FDB"/>
    <w:rsid w:val="00965A8B"/>
    <w:rsid w:val="009A2776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94D42-3F06-4C30-9DCE-E53369A68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3</cp:revision>
  <cp:lastPrinted>2018-05-14T06:42:00Z</cp:lastPrinted>
  <dcterms:created xsi:type="dcterms:W3CDTF">2020-01-17T19:09:00Z</dcterms:created>
  <dcterms:modified xsi:type="dcterms:W3CDTF">2020-01-22T17:32:00Z</dcterms:modified>
</cp:coreProperties>
</file>